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366019" w14:textId="7E959E3D" w:rsidR="006E4BC0" w:rsidRDefault="00217B2E" w:rsidP="00485EE3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ssignment:</w:t>
      </w:r>
      <w:r w:rsidR="00556F55">
        <w:rPr>
          <w:rFonts w:ascii="Times New Roman" w:hAnsi="Times New Roman" w:cs="Times New Roman"/>
          <w:b/>
          <w:bCs/>
        </w:rPr>
        <w:t xml:space="preserve"> </w:t>
      </w:r>
      <w:r w:rsidR="00F11182">
        <w:rPr>
          <w:rFonts w:ascii="Times New Roman" w:hAnsi="Times New Roman" w:cs="Times New Roman"/>
          <w:b/>
          <w:bCs/>
        </w:rPr>
        <w:t>Linked List</w:t>
      </w:r>
    </w:p>
    <w:p w14:paraId="1660DC4A" w14:textId="6B99E1D7" w:rsidR="00F11182" w:rsidRPr="00F11182" w:rsidRDefault="00F11182" w:rsidP="00F11182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F11182">
        <w:rPr>
          <w:rFonts w:ascii="Times New Roman" w:hAnsi="Times New Roman" w:cs="Times New Roman"/>
        </w:rPr>
        <w:t>Write a program to define a linked list node with an integer data field. Include functions to create a new node.</w:t>
      </w:r>
    </w:p>
    <w:p w14:paraId="35EB59CC" w14:textId="7D47E5C6" w:rsidR="00F11182" w:rsidRPr="00F11182" w:rsidRDefault="00F11182" w:rsidP="00F11182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F11182">
        <w:rPr>
          <w:rFonts w:ascii="Times New Roman" w:hAnsi="Times New Roman" w:cs="Times New Roman"/>
        </w:rPr>
        <w:t>Implement a function to insert a new node at the beginning of the linked list.</w:t>
      </w:r>
    </w:p>
    <w:p w14:paraId="694B7C77" w14:textId="54E8E7F3" w:rsidR="00F11182" w:rsidRPr="00F11182" w:rsidRDefault="00F11182" w:rsidP="00F11182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F11182">
        <w:rPr>
          <w:rFonts w:ascii="Times New Roman" w:hAnsi="Times New Roman" w:cs="Times New Roman"/>
        </w:rPr>
        <w:t>Write a function to print all elements in the linked list.</w:t>
      </w:r>
    </w:p>
    <w:p w14:paraId="70669788" w14:textId="38D82073" w:rsidR="00F11182" w:rsidRPr="00F11182" w:rsidRDefault="00F11182" w:rsidP="00F11182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F11182">
        <w:rPr>
          <w:rFonts w:ascii="Times New Roman" w:hAnsi="Times New Roman" w:cs="Times New Roman"/>
        </w:rPr>
        <w:t>Develop a function to insert a node at the end of the linked list.</w:t>
      </w:r>
    </w:p>
    <w:p w14:paraId="11B1FE6C" w14:textId="437A7D47" w:rsidR="00F11182" w:rsidRPr="00F11182" w:rsidRDefault="00F11182" w:rsidP="00F11182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F11182">
        <w:rPr>
          <w:rFonts w:ascii="Times New Roman" w:hAnsi="Times New Roman" w:cs="Times New Roman"/>
        </w:rPr>
        <w:t>Create a program to count the number of nodes in a linked list.</w:t>
      </w:r>
    </w:p>
    <w:p w14:paraId="0E72B48B" w14:textId="78160339" w:rsidR="00F11182" w:rsidRPr="00F11182" w:rsidRDefault="00F11182" w:rsidP="00F11182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F11182">
        <w:rPr>
          <w:rFonts w:ascii="Times New Roman" w:hAnsi="Times New Roman" w:cs="Times New Roman"/>
        </w:rPr>
        <w:t>Write a function that deletes the first node of the linked list.</w:t>
      </w:r>
    </w:p>
    <w:p w14:paraId="415258AB" w14:textId="511710EF" w:rsidR="00F11182" w:rsidRPr="00F11182" w:rsidRDefault="00F11182" w:rsidP="00F11182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F11182">
        <w:rPr>
          <w:rFonts w:ascii="Times New Roman" w:hAnsi="Times New Roman" w:cs="Times New Roman"/>
        </w:rPr>
        <w:t>Implement a search function that returns the position of a given integer in the linked list.</w:t>
      </w:r>
    </w:p>
    <w:p w14:paraId="681A5A8F" w14:textId="0A0A98A8" w:rsidR="00F11182" w:rsidRPr="00F11182" w:rsidRDefault="00F11182" w:rsidP="00F11182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F11182">
        <w:rPr>
          <w:rFonts w:ascii="Times New Roman" w:hAnsi="Times New Roman" w:cs="Times New Roman"/>
        </w:rPr>
        <w:t>Develop a function to delete the last node of the linked list.</w:t>
      </w:r>
    </w:p>
    <w:p w14:paraId="663FB58D" w14:textId="55EDC32F" w:rsidR="00F11182" w:rsidRPr="00F11182" w:rsidRDefault="00F11182" w:rsidP="00F11182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F11182">
        <w:rPr>
          <w:rFonts w:ascii="Times New Roman" w:hAnsi="Times New Roman" w:cs="Times New Roman"/>
        </w:rPr>
        <w:t>Write a function to insert a new node after a given node in the linked list.</w:t>
      </w:r>
    </w:p>
    <w:p w14:paraId="54815E85" w14:textId="3524C774" w:rsidR="00F11182" w:rsidRDefault="00F11182" w:rsidP="00F11182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F11182">
        <w:rPr>
          <w:rFonts w:ascii="Times New Roman" w:hAnsi="Times New Roman" w:cs="Times New Roman"/>
        </w:rPr>
        <w:t>Create a function to delete the entire linked list and free up the memory.</w:t>
      </w:r>
    </w:p>
    <w:p w14:paraId="47DDE93E" w14:textId="77777777" w:rsidR="0089060B" w:rsidRPr="0089060B" w:rsidRDefault="0089060B" w:rsidP="0089060B">
      <w:pPr>
        <w:rPr>
          <w:rFonts w:ascii="Times New Roman" w:hAnsi="Times New Roman" w:cs="Times New Roman"/>
        </w:rPr>
      </w:pPr>
    </w:p>
    <w:sectPr w:rsidR="0089060B" w:rsidRPr="0089060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CADCD3" w14:textId="77777777" w:rsidR="0078565E" w:rsidRDefault="0078565E" w:rsidP="003F5988">
      <w:pPr>
        <w:spacing w:after="0" w:line="240" w:lineRule="auto"/>
      </w:pPr>
      <w:r>
        <w:separator/>
      </w:r>
    </w:p>
  </w:endnote>
  <w:endnote w:type="continuationSeparator" w:id="0">
    <w:p w14:paraId="49A32556" w14:textId="77777777" w:rsidR="0078565E" w:rsidRDefault="0078565E" w:rsidP="003F59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0FACAD" w14:textId="77777777" w:rsidR="003F5988" w:rsidRDefault="003F59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73AFE9" w14:textId="77777777" w:rsidR="003F5988" w:rsidRPr="009B06E3" w:rsidRDefault="003F5988" w:rsidP="003F5988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r w:rsidRPr="009B06E3">
      <w:rPr>
        <w:rFonts w:ascii="Segoe UI" w:hAnsi="Segoe UI" w:cs="Segoe UI"/>
        <w:sz w:val="21"/>
        <w:szCs w:val="21"/>
      </w:rPr>
      <w:t xml:space="preserve">Mail: </w:t>
    </w:r>
    <w:hyperlink r:id="rId1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pawankumar.iiitdmj@gmail.com</w:t>
      </w:r>
    </w:hyperlink>
    <w:r w:rsidRPr="009B06E3">
      <w:rPr>
        <w:rFonts w:ascii="Segoe UI" w:hAnsi="Segoe UI" w:cs="Segoe UI"/>
        <w:sz w:val="21"/>
        <w:szCs w:val="21"/>
      </w:rPr>
      <w:tab/>
    </w:r>
    <w:r w:rsidRPr="009B06E3">
      <w:rPr>
        <w:rFonts w:ascii="Segoe UI" w:hAnsi="Segoe UI" w:cs="Segoe UI"/>
        <w:sz w:val="21"/>
        <w:szCs w:val="21"/>
      </w:rPr>
      <w:tab/>
    </w:r>
    <w:hyperlink r:id="rId2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instagram.com/rs_pawankumar/</w:t>
      </w:r>
    </w:hyperlink>
    <w:r w:rsidRPr="009B06E3">
      <w:rPr>
        <w:rFonts w:ascii="Segoe UI" w:hAnsi="Segoe UI" w:cs="Segoe UI"/>
        <w:sz w:val="21"/>
        <w:szCs w:val="21"/>
      </w:rPr>
      <w:t xml:space="preserve">  </w:t>
    </w:r>
  </w:p>
  <w:p w14:paraId="14308C29" w14:textId="77777777" w:rsidR="003F5988" w:rsidRPr="009B06E3" w:rsidRDefault="003F5988" w:rsidP="003F5988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hyperlink r:id="rId3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youtube.com/@dr_pawan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  <w:r w:rsidRPr="009B06E3">
      <w:rPr>
        <w:rFonts w:ascii="Segoe UI" w:hAnsi="Segoe UI" w:cs="Segoe UI"/>
        <w:sz w:val="21"/>
        <w:szCs w:val="21"/>
      </w:rPr>
      <w:tab/>
    </w:r>
    <w:hyperlink r:id="rId4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linkedin.com/in/pawaniiitdmj/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</w:p>
  <w:p w14:paraId="257DC6F4" w14:textId="77777777" w:rsidR="003F5988" w:rsidRPr="009B06E3" w:rsidRDefault="003F5988" w:rsidP="003F5988">
    <w:pPr>
      <w:pStyle w:val="vcard-detail"/>
      <w:shd w:val="clear" w:color="auto" w:fill="FFFFFF"/>
      <w:spacing w:before="0" w:beforeAutospacing="0" w:after="0" w:afterAutospacing="0"/>
    </w:pPr>
    <w:hyperlink r:id="rId5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github.com/pawan1809</w:t>
      </w:r>
    </w:hyperlink>
  </w:p>
  <w:p w14:paraId="6CF5FD0D" w14:textId="77777777" w:rsidR="003F5988" w:rsidRDefault="003F59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277226" w14:textId="77777777" w:rsidR="003F5988" w:rsidRDefault="003F59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7752D6" w14:textId="77777777" w:rsidR="0078565E" w:rsidRDefault="0078565E" w:rsidP="003F5988">
      <w:pPr>
        <w:spacing w:after="0" w:line="240" w:lineRule="auto"/>
      </w:pPr>
      <w:r>
        <w:separator/>
      </w:r>
    </w:p>
  </w:footnote>
  <w:footnote w:type="continuationSeparator" w:id="0">
    <w:p w14:paraId="53C14722" w14:textId="77777777" w:rsidR="0078565E" w:rsidRDefault="0078565E" w:rsidP="003F59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BE5B5A" w14:textId="77777777" w:rsidR="003F5988" w:rsidRDefault="003F59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A3296C" w14:textId="77777777" w:rsidR="003F5988" w:rsidRDefault="003F59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88D21D" w14:textId="77777777" w:rsidR="003F5988" w:rsidRDefault="003F59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712BC"/>
    <w:multiLevelType w:val="multilevel"/>
    <w:tmpl w:val="FA7E6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954556"/>
    <w:multiLevelType w:val="hybridMultilevel"/>
    <w:tmpl w:val="680AD2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DF15FB"/>
    <w:multiLevelType w:val="hybridMultilevel"/>
    <w:tmpl w:val="08F031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F03940"/>
    <w:multiLevelType w:val="hybridMultilevel"/>
    <w:tmpl w:val="2A206B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818579">
    <w:abstractNumId w:val="2"/>
  </w:num>
  <w:num w:numId="2" w16cid:durableId="1210533262">
    <w:abstractNumId w:val="1"/>
  </w:num>
  <w:num w:numId="3" w16cid:durableId="1772313796">
    <w:abstractNumId w:val="0"/>
  </w:num>
  <w:num w:numId="4" w16cid:durableId="869879334">
    <w:abstractNumId w:val="3"/>
  </w:num>
  <w:num w:numId="5" w16cid:durableId="455148065">
    <w:abstractNumId w:val="4"/>
  </w:num>
  <w:num w:numId="6" w16cid:durableId="16553773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xNDA0MzIyNjI3NrFU0lEKTi0uzszPAykwqgUA/uzI0CwAAAA="/>
  </w:docVars>
  <w:rsids>
    <w:rsidRoot w:val="006E4BC0"/>
    <w:rsid w:val="00187172"/>
    <w:rsid w:val="001C7761"/>
    <w:rsid w:val="00217B2E"/>
    <w:rsid w:val="003F5988"/>
    <w:rsid w:val="00485EE3"/>
    <w:rsid w:val="0054072D"/>
    <w:rsid w:val="00556F55"/>
    <w:rsid w:val="00581E70"/>
    <w:rsid w:val="00615FCF"/>
    <w:rsid w:val="006E4BC0"/>
    <w:rsid w:val="0078565E"/>
    <w:rsid w:val="0089060B"/>
    <w:rsid w:val="00896C88"/>
    <w:rsid w:val="009D47CC"/>
    <w:rsid w:val="00B06561"/>
    <w:rsid w:val="00B85AE6"/>
    <w:rsid w:val="00CB0ED4"/>
    <w:rsid w:val="00CD1D9E"/>
    <w:rsid w:val="00F11182"/>
    <w:rsid w:val="00F21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7DCE0"/>
  <w15:chartTrackingRefBased/>
  <w15:docId w15:val="{1BB47447-6C75-4463-B419-070F96EE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ListParagraph">
    <w:name w:val="List Paragraph"/>
    <w:basedOn w:val="Normal"/>
    <w:uiPriority w:val="34"/>
    <w:qFormat/>
    <w:rsid w:val="00217B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F59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5988"/>
  </w:style>
  <w:style w:type="paragraph" w:styleId="Footer">
    <w:name w:val="footer"/>
    <w:basedOn w:val="Normal"/>
    <w:link w:val="FooterChar"/>
    <w:uiPriority w:val="99"/>
    <w:unhideWhenUsed/>
    <w:rsid w:val="003F59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5988"/>
  </w:style>
  <w:style w:type="paragraph" w:customStyle="1" w:styleId="vcard-detail">
    <w:name w:val="vcard-detail"/>
    <w:basedOn w:val="Normal"/>
    <w:rsid w:val="003F59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3F598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youtube.com/@dr_pawan" TargetMode="External"/><Relationship Id="rId2" Type="http://schemas.openxmlformats.org/officeDocument/2006/relationships/hyperlink" Target="https://www.instagram.com/rs_pawankumar/" TargetMode="External"/><Relationship Id="rId1" Type="http://schemas.openxmlformats.org/officeDocument/2006/relationships/hyperlink" Target="mailto:pawankumar.iiitdmj@gmail.com" TargetMode="External"/><Relationship Id="rId5" Type="http://schemas.openxmlformats.org/officeDocument/2006/relationships/hyperlink" Target="https://github.com/pawan1809" TargetMode="External"/><Relationship Id="rId4" Type="http://schemas.openxmlformats.org/officeDocument/2006/relationships/hyperlink" Target="https://www.linkedin.com/in/pawaniiitdmj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116</Words>
  <Characters>664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6</cp:revision>
  <dcterms:created xsi:type="dcterms:W3CDTF">2024-07-03T14:43:00Z</dcterms:created>
  <dcterms:modified xsi:type="dcterms:W3CDTF">2024-07-31T02:02:00Z</dcterms:modified>
</cp:coreProperties>
</file>